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0F7EE" w14:textId="77777777" w:rsidR="00ED564B" w:rsidRPr="00F703B6" w:rsidRDefault="00ED564B" w:rsidP="00ED564B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31BAE9" wp14:editId="7DDC5847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AA6FA" w14:textId="77777777" w:rsidR="00ED564B" w:rsidRDefault="00ED564B" w:rsidP="00ED564B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31BAE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82.05pt;margin-top:-8.8pt;width:67.5pt;height:8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ibH8gEAAMo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" stroked="f">
                <v:textbox>
                  <w:txbxContent>
                    <w:p w14:paraId="432AA6FA" w14:textId="77777777" w:rsidR="00ED564B" w:rsidRDefault="00ED564B" w:rsidP="00ED564B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116468053"/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1312" behindDoc="1" locked="0" layoutInCell="1" allowOverlap="1" wp14:anchorId="0933A19E" wp14:editId="1CCBEDC3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4" name="Picture 4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341C63" w14:textId="77777777" w:rsidR="00ED564B" w:rsidRPr="00F703B6" w:rsidRDefault="00ED564B" w:rsidP="00ED564B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2336" behindDoc="0" locked="0" layoutInCell="1" allowOverlap="1" wp14:anchorId="566D10A1" wp14:editId="3123D292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03B6">
        <w:rPr>
          <w:rFonts w:ascii="Verdana" w:hAnsi="Verdana"/>
          <w:szCs w:val="24"/>
        </w:rPr>
        <w:t xml:space="preserve">                                </w:t>
      </w:r>
      <w:r w:rsidRPr="00F703B6">
        <w:rPr>
          <w:rFonts w:ascii="Verdana" w:hAnsi="Verdana"/>
          <w:noProof/>
          <w:szCs w:val="24"/>
        </w:rPr>
        <w:drawing>
          <wp:inline distT="0" distB="0" distL="0" distR="0" wp14:anchorId="4651FBF6" wp14:editId="523BECCD">
            <wp:extent cx="619125" cy="1028700"/>
            <wp:effectExtent l="0" t="0" r="9525" b="0"/>
            <wp:docPr id="6" name="Picture 6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7100C63C" w14:textId="241D1EAE" w:rsidR="00F417BA" w:rsidRPr="00B06A7A" w:rsidRDefault="00ED564B" w:rsidP="00F417BA">
      <w:pPr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1654BC" wp14:editId="6FF61E39">
                <wp:simplePos x="0" y="0"/>
                <wp:positionH relativeFrom="column">
                  <wp:posOffset>868680</wp:posOffset>
                </wp:positionH>
                <wp:positionV relativeFrom="paragraph">
                  <wp:posOffset>31750</wp:posOffset>
                </wp:positionV>
                <wp:extent cx="4664075" cy="384810"/>
                <wp:effectExtent l="0" t="0" r="3175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64075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D5EBCBC" w14:textId="22815D18" w:rsidR="00F417BA" w:rsidRDefault="00ED564B" w:rsidP="00ED564B">
                            <w:pPr>
                              <w:ind w:firstLine="720"/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  <w:t xml:space="preserve">         </w:t>
                            </w:r>
                            <w:r w:rsidR="00F417BA">
                              <w:rPr>
                                <w:rFonts w:ascii="Verdana" w:hAnsi="Verdana"/>
                                <w:b/>
                                <w:szCs w:val="24"/>
                              </w:rPr>
                              <w:t>ALFRETON TOWN COUNCIL</w:t>
                            </w:r>
                          </w:p>
                          <w:p w14:paraId="667B7101" w14:textId="77777777" w:rsidR="00F417B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o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dgers Lane,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Alfreton,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Derbyshire DE55 7FF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.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Telephone 01773 520032</w:t>
                            </w:r>
                          </w:p>
                          <w:p w14:paraId="28AB252E" w14:textId="77777777" w:rsidR="00F417B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</w:p>
                          <w:p w14:paraId="0FD7383C" w14:textId="77777777" w:rsidR="00F417BA" w:rsidRPr="0038378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</w:p>
                          <w:p w14:paraId="4E950035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4535C3C0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3AA3761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2BF5316F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  <w:t>#</w:t>
                            </w:r>
                          </w:p>
                          <w:p w14:paraId="78763F32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6B63532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5C78FD77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28A0AE66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374F55AC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7996806C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DC9A06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5B1A678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F019788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B1F03D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1654BC" id="Rectangle 2" o:spid="_x0000_s1027" style="position:absolute;margin-left:68.4pt;margin-top:2.5pt;width:367.25pt;height:30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" filled="f" stroked="f" strokeweight="1pt">
                <v:textbox inset="1pt,1pt,1pt,1pt">
                  <w:txbxContent>
                    <w:p w14:paraId="6D5EBCBC" w14:textId="22815D18" w:rsidR="00F417BA" w:rsidRDefault="00ED564B" w:rsidP="00ED564B">
                      <w:pPr>
                        <w:ind w:firstLine="720"/>
                        <w:rPr>
                          <w:rFonts w:ascii="Verdana" w:hAnsi="Verdana"/>
                          <w:b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Cs w:val="24"/>
                        </w:rPr>
                        <w:t xml:space="preserve">         </w:t>
                      </w:r>
                      <w:r w:rsidR="00F417BA">
                        <w:rPr>
                          <w:rFonts w:ascii="Verdana" w:hAnsi="Verdana"/>
                          <w:b/>
                          <w:szCs w:val="24"/>
                        </w:rPr>
                        <w:t>ALFRETON TOWN COUNCIL</w:t>
                      </w:r>
                    </w:p>
                    <w:p w14:paraId="667B7101" w14:textId="77777777" w:rsidR="00F417B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  <w:r w:rsidRPr="00D9763D">
                        <w:rPr>
                          <w:rFonts w:ascii="Arial" w:hAnsi="Arial" w:cs="Arial"/>
                          <w:sz w:val="20"/>
                        </w:rPr>
                        <w:t>R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>o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dgers Lane,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Alfreton,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Derbyshire DE55 7FF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.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Telephone 01773 520032</w:t>
                      </w:r>
                    </w:p>
                    <w:p w14:paraId="28AB252E" w14:textId="77777777" w:rsidR="00F417B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</w:p>
                    <w:p w14:paraId="0FD7383C" w14:textId="77777777" w:rsidR="00F417BA" w:rsidRPr="0038378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</w:p>
                    <w:p w14:paraId="4E950035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4535C3C0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3AA3761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2BF5316F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  <w: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  <w:t>#</w:t>
                      </w:r>
                    </w:p>
                    <w:p w14:paraId="78763F32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6B63532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5C78FD77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28A0AE66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374F55AC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7996806C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DC9A06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5B1A678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F019788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B1F03D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5C1D0F3" w14:textId="5095F677" w:rsidR="00F417BA" w:rsidRPr="00B06A7A" w:rsidRDefault="00F417BA" w:rsidP="00F417BA">
      <w:pPr>
        <w:rPr>
          <w:rFonts w:ascii="Verdana" w:hAnsi="Verdana" w:cs="Arial"/>
          <w:szCs w:val="24"/>
        </w:rPr>
      </w:pPr>
    </w:p>
    <w:p w14:paraId="68F4D076" w14:textId="77777777" w:rsidR="00D3423D" w:rsidRDefault="00D3423D" w:rsidP="008566C3">
      <w:pPr>
        <w:rPr>
          <w:rFonts w:ascii="Verdana" w:hAnsi="Verdana" w:cs="Arial"/>
          <w:szCs w:val="24"/>
        </w:rPr>
      </w:pPr>
    </w:p>
    <w:p w14:paraId="7AF27817" w14:textId="77777777" w:rsidR="00E36E2B" w:rsidRDefault="00E36E2B" w:rsidP="00E36E2B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AGENDA</w:t>
      </w:r>
    </w:p>
    <w:p w14:paraId="42F60A8F" w14:textId="77777777" w:rsidR="00E36E2B" w:rsidRDefault="00E36E2B" w:rsidP="00E36E2B">
      <w:pPr>
        <w:rPr>
          <w:rFonts w:ascii="Verdana" w:hAnsi="Verdana"/>
          <w:b/>
          <w:szCs w:val="24"/>
        </w:rPr>
      </w:pPr>
    </w:p>
    <w:p w14:paraId="73FFE1B1" w14:textId="77777777" w:rsidR="00E36E2B" w:rsidRPr="0038378A" w:rsidRDefault="00E36E2B" w:rsidP="00E36E2B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REGENERATION COMMITTEE</w:t>
      </w:r>
    </w:p>
    <w:p w14:paraId="09482649" w14:textId="35929D57" w:rsidR="008566C3" w:rsidRPr="00B06A7A" w:rsidRDefault="00E36E2B" w:rsidP="008566C3">
      <w:pPr>
        <w:rPr>
          <w:rFonts w:ascii="Verdana" w:hAnsi="Verdana" w:cs="Arial"/>
          <w:bCs/>
          <w:szCs w:val="24"/>
        </w:rPr>
      </w:pP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4A5737">
        <w:rPr>
          <w:rFonts w:ascii="Verdana" w:hAnsi="Verdana" w:cs="Arial"/>
          <w:bCs/>
          <w:szCs w:val="24"/>
        </w:rPr>
        <w:t>17/05</w:t>
      </w:r>
      <w:r w:rsidR="008B5B87" w:rsidRPr="00B06A7A">
        <w:rPr>
          <w:rFonts w:ascii="Verdana" w:hAnsi="Verdana" w:cs="Arial"/>
          <w:bCs/>
          <w:szCs w:val="24"/>
        </w:rPr>
        <w:t>/23</w:t>
      </w:r>
    </w:p>
    <w:p w14:paraId="590D4616" w14:textId="77777777" w:rsidR="00F417BA" w:rsidRPr="00B06A7A" w:rsidRDefault="00F417BA" w:rsidP="00F417BA">
      <w:pPr>
        <w:rPr>
          <w:rFonts w:ascii="Verdana" w:hAnsi="Verdana" w:cs="Arial"/>
          <w:bCs/>
          <w:szCs w:val="24"/>
        </w:rPr>
      </w:pPr>
    </w:p>
    <w:p w14:paraId="3BB07BC7" w14:textId="3A1839AA" w:rsidR="00692D8F" w:rsidRPr="00B06A7A" w:rsidRDefault="00692D8F" w:rsidP="00F417BA">
      <w:pPr>
        <w:rPr>
          <w:rFonts w:ascii="Verdana" w:hAnsi="Verdana" w:cs="Arial"/>
          <w:bCs/>
          <w:szCs w:val="24"/>
        </w:rPr>
      </w:pPr>
      <w:r w:rsidRPr="00B06A7A">
        <w:rPr>
          <w:rFonts w:ascii="Verdana" w:hAnsi="Verdana" w:cs="Arial"/>
          <w:bCs/>
          <w:szCs w:val="24"/>
        </w:rPr>
        <w:t>Chair</w:t>
      </w:r>
      <w:r w:rsidR="008566C3" w:rsidRPr="00B06A7A">
        <w:rPr>
          <w:rFonts w:ascii="Verdana" w:hAnsi="Verdana" w:cs="Arial"/>
          <w:bCs/>
          <w:szCs w:val="24"/>
        </w:rPr>
        <w:t xml:space="preserve"> of Committee</w:t>
      </w:r>
      <w:r w:rsidRPr="00B06A7A">
        <w:rPr>
          <w:rFonts w:ascii="Verdana" w:hAnsi="Verdana" w:cs="Arial"/>
          <w:bCs/>
          <w:szCs w:val="24"/>
        </w:rPr>
        <w:t xml:space="preserve">: Councillor D Taylor </w:t>
      </w:r>
    </w:p>
    <w:p w14:paraId="3840C685" w14:textId="5932D982" w:rsidR="00F417BA" w:rsidRPr="00B06A7A" w:rsidRDefault="00F417BA" w:rsidP="00F417BA">
      <w:pPr>
        <w:rPr>
          <w:rFonts w:ascii="Verdana" w:hAnsi="Verdana" w:cs="Arial"/>
          <w:bCs/>
          <w:szCs w:val="24"/>
        </w:rPr>
      </w:pPr>
      <w:r w:rsidRPr="00B06A7A">
        <w:rPr>
          <w:rFonts w:ascii="Verdana" w:hAnsi="Verdana" w:cs="Arial"/>
          <w:bCs/>
          <w:szCs w:val="24"/>
        </w:rPr>
        <w:t xml:space="preserve">Councillors: </w:t>
      </w:r>
      <w:r w:rsidR="00FD232B">
        <w:rPr>
          <w:rFonts w:ascii="Verdana" w:hAnsi="Verdana" w:cs="Arial"/>
          <w:bCs/>
          <w:szCs w:val="24"/>
        </w:rPr>
        <w:t>Hannah Jowett-Frost, Mary Kerry, Matt Memmott-Richardson, Chloe Morcombe, Steve Marshall-Clarke</w:t>
      </w:r>
      <w:r w:rsidR="00D6080E" w:rsidRPr="00B06A7A">
        <w:rPr>
          <w:rFonts w:ascii="Verdana" w:hAnsi="Verdana" w:cs="Arial"/>
          <w:bCs/>
          <w:szCs w:val="24"/>
        </w:rPr>
        <w:t xml:space="preserve"> </w:t>
      </w:r>
    </w:p>
    <w:p w14:paraId="6596F3B6" w14:textId="77777777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</w:p>
    <w:p w14:paraId="5078D808" w14:textId="48F88E6F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  <w:r w:rsidRPr="00B06A7A">
        <w:rPr>
          <w:rFonts w:ascii="Verdana" w:hAnsi="Verdana" w:cs="Arial"/>
          <w:b/>
          <w:bCs/>
          <w:szCs w:val="24"/>
        </w:rPr>
        <w:t xml:space="preserve">On </w:t>
      </w:r>
      <w:r w:rsidR="00094F7D">
        <w:rPr>
          <w:rFonts w:ascii="Verdana" w:hAnsi="Verdana" w:cs="Arial"/>
          <w:b/>
          <w:bCs/>
          <w:szCs w:val="24"/>
        </w:rPr>
        <w:t>Tuesday 23</w:t>
      </w:r>
      <w:r w:rsidR="00094F7D" w:rsidRPr="00094F7D">
        <w:rPr>
          <w:rFonts w:ascii="Verdana" w:hAnsi="Verdana" w:cs="Arial"/>
          <w:b/>
          <w:bCs/>
          <w:szCs w:val="24"/>
          <w:vertAlign w:val="superscript"/>
        </w:rPr>
        <w:t>rd</w:t>
      </w:r>
      <w:r w:rsidR="00094F7D">
        <w:rPr>
          <w:rFonts w:ascii="Verdana" w:hAnsi="Verdana" w:cs="Arial"/>
          <w:b/>
          <w:bCs/>
          <w:szCs w:val="24"/>
        </w:rPr>
        <w:t xml:space="preserve"> May 2023 at 1pm</w:t>
      </w:r>
    </w:p>
    <w:p w14:paraId="47048319" w14:textId="77777777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</w:p>
    <w:p w14:paraId="132627E8" w14:textId="3FE0DA37" w:rsidR="00DF2183" w:rsidRPr="00B06A7A" w:rsidRDefault="00094F7D" w:rsidP="00DF2183">
      <w:pPr>
        <w:rPr>
          <w:rFonts w:ascii="Verdana" w:hAnsi="Verdana" w:cs="Arial"/>
          <w:b/>
          <w:bCs/>
          <w:szCs w:val="24"/>
        </w:rPr>
      </w:pPr>
      <w:r>
        <w:rPr>
          <w:rFonts w:ascii="Verdana" w:hAnsi="Verdana" w:cs="Arial"/>
          <w:b/>
          <w:bCs/>
          <w:szCs w:val="24"/>
        </w:rPr>
        <w:t>Alfreton House Tearooms</w:t>
      </w:r>
      <w:r w:rsidR="00DF2183" w:rsidRPr="00B06A7A">
        <w:rPr>
          <w:rFonts w:ascii="Verdana" w:hAnsi="Verdana" w:cs="Arial"/>
          <w:b/>
          <w:bCs/>
          <w:szCs w:val="24"/>
        </w:rPr>
        <w:t>, Alfreton House, High Street, Alfreton, Derbyshire, DE55 7HH</w:t>
      </w:r>
    </w:p>
    <w:p w14:paraId="39D5B03F" w14:textId="77777777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</w:p>
    <w:p w14:paraId="55D726DE" w14:textId="77777777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  <w:r w:rsidRPr="00B06A7A">
        <w:rPr>
          <w:rFonts w:ascii="Verdana" w:hAnsi="Verdana" w:cs="Arial"/>
          <w:color w:val="000000"/>
          <w:szCs w:val="24"/>
          <w:lang w:eastAsia="en-GB"/>
        </w:rPr>
        <w:t>All Members of the Committee are requested to attend for the purpose of considering and resolving the business to be transacted as set out in the following agenda.</w:t>
      </w:r>
    </w:p>
    <w:p w14:paraId="39FB0584" w14:textId="77777777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  <w:r w:rsidRPr="00B06A7A">
        <w:rPr>
          <w:rFonts w:ascii="Verdana" w:hAnsi="Verdana" w:cs="Arial"/>
          <w:color w:val="000000"/>
          <w:szCs w:val="24"/>
          <w:lang w:eastAsia="en-GB"/>
        </w:rPr>
        <w:t>Yours sincerely</w:t>
      </w:r>
    </w:p>
    <w:p w14:paraId="70FFA004" w14:textId="77777777" w:rsidR="004A5737" w:rsidRDefault="004A5737" w:rsidP="00DF2183">
      <w:pPr>
        <w:rPr>
          <w:rFonts w:ascii="Verdana" w:hAnsi="Verdana" w:cs="Arial"/>
          <w:color w:val="000000"/>
          <w:szCs w:val="24"/>
          <w:lang w:eastAsia="en-GB"/>
        </w:rPr>
      </w:pPr>
    </w:p>
    <w:p w14:paraId="6E0F5DE2" w14:textId="39B507F9" w:rsidR="00DF2183" w:rsidRPr="004A5737" w:rsidRDefault="00DF2183" w:rsidP="00DF2183">
      <w:pPr>
        <w:rPr>
          <w:rFonts w:ascii="Bradley Hand ITC" w:hAnsi="Bradley Hand ITC" w:cs="Arial"/>
          <w:color w:val="000000"/>
          <w:szCs w:val="24"/>
          <w:lang w:eastAsia="en-GB"/>
        </w:rPr>
      </w:pPr>
      <w:r w:rsidRPr="004A5737">
        <w:rPr>
          <w:rFonts w:ascii="Bradley Hand ITC" w:hAnsi="Bradley Hand ITC" w:cs="Arial"/>
          <w:color w:val="000000"/>
          <w:szCs w:val="24"/>
          <w:lang w:eastAsia="en-GB"/>
        </w:rPr>
        <w:t>Tina Crookes</w:t>
      </w:r>
    </w:p>
    <w:p w14:paraId="5E91AB80" w14:textId="6BD3DC3D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</w:p>
    <w:p w14:paraId="156D25D8" w14:textId="77777777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  <w:r w:rsidRPr="00B06A7A">
        <w:rPr>
          <w:rFonts w:ascii="Verdana" w:hAnsi="Verdana" w:cs="Arial"/>
          <w:color w:val="000000"/>
          <w:szCs w:val="24"/>
          <w:lang w:eastAsia="en-GB"/>
        </w:rPr>
        <w:t>Town Clerk</w:t>
      </w:r>
    </w:p>
    <w:p w14:paraId="52B8E455" w14:textId="77777777" w:rsidR="00DF2183" w:rsidRPr="00B06A7A" w:rsidRDefault="00DF2183" w:rsidP="00F417BA">
      <w:pPr>
        <w:rPr>
          <w:rFonts w:ascii="Verdana" w:hAnsi="Verdana" w:cs="Arial"/>
          <w:bCs/>
          <w:szCs w:val="24"/>
        </w:rPr>
      </w:pPr>
    </w:p>
    <w:p w14:paraId="1B2B0B7D" w14:textId="77777777" w:rsidR="00F417BA" w:rsidRPr="00B06A7A" w:rsidRDefault="00F417BA" w:rsidP="00F417BA">
      <w:pPr>
        <w:pBdr>
          <w:bottom w:val="single" w:sz="4" w:space="1" w:color="auto"/>
        </w:pBdr>
        <w:rPr>
          <w:rFonts w:ascii="Verdana" w:hAnsi="Verdana" w:cs="Arial"/>
          <w:szCs w:val="24"/>
        </w:rPr>
      </w:pPr>
    </w:p>
    <w:p w14:paraId="5D648CE8" w14:textId="7DACC7F4" w:rsidR="00F417BA" w:rsidRPr="00B06A7A" w:rsidRDefault="00692D8F" w:rsidP="00692D8F">
      <w:pPr>
        <w:ind w:left="2160" w:firstLine="720"/>
        <w:jc w:val="both"/>
        <w:rPr>
          <w:rFonts w:ascii="Verdana" w:hAnsi="Verdana" w:cs="Arial"/>
          <w:b/>
          <w:bCs/>
          <w:szCs w:val="24"/>
        </w:rPr>
      </w:pPr>
      <w:r w:rsidRPr="00B06A7A">
        <w:rPr>
          <w:rFonts w:ascii="Verdana" w:hAnsi="Verdana" w:cs="Arial"/>
          <w:b/>
          <w:bCs/>
          <w:szCs w:val="24"/>
        </w:rPr>
        <w:t>ORDER OF BUSINESS</w:t>
      </w:r>
    </w:p>
    <w:p w14:paraId="09D479CE" w14:textId="77777777" w:rsidR="00692D8F" w:rsidRPr="00B06A7A" w:rsidRDefault="00692D8F" w:rsidP="00692D8F">
      <w:pPr>
        <w:ind w:left="2160" w:firstLine="720"/>
        <w:jc w:val="both"/>
        <w:rPr>
          <w:rFonts w:ascii="Verdana" w:hAnsi="Verdana" w:cs="Arial"/>
          <w:b/>
          <w:bCs/>
          <w:szCs w:val="24"/>
        </w:rPr>
      </w:pPr>
    </w:p>
    <w:p w14:paraId="33466479" w14:textId="0AF61F20" w:rsidR="006E42A0" w:rsidRPr="00B06A7A" w:rsidRDefault="006101F0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02/23</w:t>
      </w:r>
      <w:r w:rsidR="00F417BA" w:rsidRPr="00B06A7A">
        <w:rPr>
          <w:rFonts w:ascii="Verdana" w:hAnsi="Verdana" w:cs="Arial"/>
          <w:szCs w:val="24"/>
        </w:rPr>
        <w:t>r</w:t>
      </w:r>
      <w:r w:rsidR="00EC70D1" w:rsidRPr="00B06A7A">
        <w:rPr>
          <w:rFonts w:ascii="Verdana" w:hAnsi="Verdana" w:cs="Arial"/>
          <w:szCs w:val="24"/>
        </w:rPr>
        <w:t xml:space="preserve"> </w:t>
      </w:r>
      <w:proofErr w:type="gramStart"/>
      <w:r w:rsidR="006E42A0" w:rsidRPr="00B06A7A">
        <w:rPr>
          <w:rFonts w:ascii="Verdana" w:hAnsi="Verdana" w:cs="Arial"/>
          <w:szCs w:val="24"/>
        </w:rPr>
        <w:t>To</w:t>
      </w:r>
      <w:proofErr w:type="gramEnd"/>
      <w:r w:rsidR="006E42A0" w:rsidRPr="00B06A7A">
        <w:rPr>
          <w:rFonts w:ascii="Verdana" w:hAnsi="Verdana" w:cs="Arial"/>
          <w:szCs w:val="24"/>
        </w:rPr>
        <w:t xml:space="preserve"> receive apologies for absence</w:t>
      </w:r>
    </w:p>
    <w:p w14:paraId="2E894349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62E70C60" w14:textId="4624FD2D" w:rsidR="006E42A0" w:rsidRPr="00B06A7A" w:rsidRDefault="006101F0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02/23</w:t>
      </w:r>
      <w:r w:rsidR="006E42A0" w:rsidRPr="00B06A7A">
        <w:rPr>
          <w:rFonts w:ascii="Verdana" w:hAnsi="Verdana" w:cs="Arial"/>
          <w:szCs w:val="24"/>
        </w:rPr>
        <w:t xml:space="preserve">r </w:t>
      </w:r>
      <w:proofErr w:type="gramStart"/>
      <w:r w:rsidR="006E42A0" w:rsidRPr="00B06A7A">
        <w:rPr>
          <w:rFonts w:ascii="Verdana" w:hAnsi="Verdana" w:cs="Arial"/>
          <w:szCs w:val="24"/>
        </w:rPr>
        <w:t>To</w:t>
      </w:r>
      <w:proofErr w:type="gramEnd"/>
      <w:r w:rsidR="006E42A0" w:rsidRPr="00B06A7A">
        <w:rPr>
          <w:rFonts w:ascii="Verdana" w:hAnsi="Verdana" w:cs="Arial"/>
          <w:szCs w:val="24"/>
        </w:rPr>
        <w:t xml:space="preserve"> receive any declarations of interest from Members</w:t>
      </w:r>
    </w:p>
    <w:p w14:paraId="54D2BC4E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338ED8B9" w14:textId="4F11F31B" w:rsidR="006E42A0" w:rsidRPr="00B06A7A" w:rsidRDefault="006101F0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03/23</w:t>
      </w:r>
      <w:r w:rsidR="006E42A0" w:rsidRPr="00B06A7A">
        <w:rPr>
          <w:rFonts w:ascii="Verdana" w:hAnsi="Verdana" w:cs="Arial"/>
          <w:szCs w:val="24"/>
        </w:rPr>
        <w:t>r Public Participation</w:t>
      </w:r>
    </w:p>
    <w:p w14:paraId="0A1D09A0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02843961" w14:textId="7D19A68C" w:rsidR="006E42A0" w:rsidRPr="00B06A7A" w:rsidRDefault="006101F0" w:rsidP="00094F7D">
      <w:pPr>
        <w:pStyle w:val="ListParagraph"/>
        <w:ind w:left="0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04/23</w:t>
      </w:r>
      <w:r w:rsidR="006E42A0" w:rsidRPr="00B06A7A">
        <w:rPr>
          <w:rFonts w:ascii="Verdana" w:hAnsi="Verdana" w:cs="Arial"/>
          <w:szCs w:val="24"/>
        </w:rPr>
        <w:t xml:space="preserve">r </w:t>
      </w:r>
      <w:proofErr w:type="gramStart"/>
      <w:r w:rsidR="006E42A0" w:rsidRPr="00B06A7A">
        <w:rPr>
          <w:rFonts w:ascii="Verdana" w:hAnsi="Verdana" w:cs="Arial"/>
          <w:szCs w:val="24"/>
        </w:rPr>
        <w:t>To</w:t>
      </w:r>
      <w:proofErr w:type="gramEnd"/>
      <w:r w:rsidR="006E42A0" w:rsidRPr="00B06A7A">
        <w:rPr>
          <w:rFonts w:ascii="Verdana" w:hAnsi="Verdana" w:cs="Arial"/>
          <w:szCs w:val="24"/>
        </w:rPr>
        <w:t xml:space="preserve"> consider any items which should be taken in exclusion of the press and public</w:t>
      </w:r>
    </w:p>
    <w:p w14:paraId="73F8BDB8" w14:textId="289342F1" w:rsidR="00692B8E" w:rsidRPr="00B06A7A" w:rsidRDefault="00692B8E" w:rsidP="006E42A0">
      <w:pPr>
        <w:jc w:val="both"/>
        <w:rPr>
          <w:rFonts w:ascii="Verdana" w:hAnsi="Verdana" w:cs="Arial"/>
          <w:szCs w:val="24"/>
        </w:rPr>
      </w:pPr>
    </w:p>
    <w:p w14:paraId="0B14FBDB" w14:textId="711C9184" w:rsidR="00692B8E" w:rsidRPr="00B06A7A" w:rsidRDefault="006101F0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05/23</w:t>
      </w:r>
      <w:r w:rsidR="00692B8E" w:rsidRPr="00B06A7A">
        <w:rPr>
          <w:rFonts w:ascii="Verdana" w:hAnsi="Verdana" w:cs="Arial"/>
          <w:szCs w:val="24"/>
        </w:rPr>
        <w:t xml:space="preserve">r </w:t>
      </w:r>
      <w:proofErr w:type="gramStart"/>
      <w:r w:rsidR="00692B8E" w:rsidRPr="00B06A7A">
        <w:rPr>
          <w:rFonts w:ascii="Verdana" w:hAnsi="Verdana" w:cs="Arial"/>
          <w:szCs w:val="24"/>
        </w:rPr>
        <w:t>To</w:t>
      </w:r>
      <w:proofErr w:type="gramEnd"/>
      <w:r w:rsidR="00692B8E" w:rsidRPr="00B06A7A">
        <w:rPr>
          <w:rFonts w:ascii="Verdana" w:hAnsi="Verdana" w:cs="Arial"/>
          <w:szCs w:val="24"/>
        </w:rPr>
        <w:t xml:space="preserve"> read and consider the minutes of the last meeting</w:t>
      </w:r>
    </w:p>
    <w:p w14:paraId="3F0EB934" w14:textId="77777777" w:rsidR="00692B8E" w:rsidRPr="00B06A7A" w:rsidRDefault="00692B8E" w:rsidP="00692B8E">
      <w:pPr>
        <w:ind w:left="720" w:hanging="720"/>
        <w:jc w:val="both"/>
        <w:rPr>
          <w:rFonts w:ascii="Verdana" w:hAnsi="Verdana" w:cs="Arial"/>
          <w:szCs w:val="24"/>
        </w:rPr>
      </w:pPr>
    </w:p>
    <w:p w14:paraId="32E3E605" w14:textId="54EAB3CC" w:rsidR="00692B8E" w:rsidRPr="00B06A7A" w:rsidRDefault="006101F0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lastRenderedPageBreak/>
        <w:t>06/23</w:t>
      </w:r>
      <w:r w:rsidR="00692B8E" w:rsidRPr="00B06A7A">
        <w:rPr>
          <w:rFonts w:ascii="Verdana" w:hAnsi="Verdana" w:cs="Arial"/>
          <w:szCs w:val="24"/>
        </w:rPr>
        <w:t xml:space="preserve">r </w:t>
      </w:r>
      <w:r w:rsidR="00063201" w:rsidRPr="00B06A7A">
        <w:rPr>
          <w:rFonts w:ascii="Verdana" w:hAnsi="Verdana" w:cs="Arial"/>
          <w:szCs w:val="24"/>
        </w:rPr>
        <w:t>T</w:t>
      </w:r>
      <w:r w:rsidR="00692B8E" w:rsidRPr="00B06A7A">
        <w:rPr>
          <w:rFonts w:ascii="Verdana" w:hAnsi="Verdana" w:cs="Arial"/>
          <w:szCs w:val="24"/>
        </w:rPr>
        <w:t>o Approve the minutes of the last meeting as a correct record</w:t>
      </w:r>
    </w:p>
    <w:p w14:paraId="347BDE36" w14:textId="6BFC1765" w:rsidR="00692B8E" w:rsidRPr="00B06A7A" w:rsidRDefault="00692B8E" w:rsidP="006E42A0">
      <w:pPr>
        <w:jc w:val="both"/>
        <w:rPr>
          <w:rFonts w:ascii="Verdana" w:hAnsi="Verdana" w:cs="Arial"/>
          <w:szCs w:val="24"/>
        </w:rPr>
      </w:pPr>
    </w:p>
    <w:p w14:paraId="0B97946C" w14:textId="2C546C05" w:rsidR="00EC70D1" w:rsidRPr="00B06A7A" w:rsidRDefault="006101F0" w:rsidP="00D6080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07/23r</w:t>
      </w:r>
      <w:r w:rsidR="0008182A" w:rsidRPr="00B06A7A">
        <w:rPr>
          <w:rFonts w:ascii="Verdana" w:hAnsi="Verdana" w:cs="Arial"/>
          <w:szCs w:val="24"/>
        </w:rPr>
        <w:t xml:space="preserve"> </w:t>
      </w:r>
      <w:proofErr w:type="gramStart"/>
      <w:r w:rsidR="00EC70D1" w:rsidRPr="00B06A7A">
        <w:rPr>
          <w:rFonts w:ascii="Verdana" w:hAnsi="Verdana" w:cs="Arial"/>
          <w:szCs w:val="24"/>
        </w:rPr>
        <w:t>An</w:t>
      </w:r>
      <w:proofErr w:type="gramEnd"/>
      <w:r w:rsidR="00EC70D1" w:rsidRPr="00B06A7A">
        <w:rPr>
          <w:rFonts w:ascii="Verdana" w:hAnsi="Verdana" w:cs="Arial"/>
          <w:szCs w:val="24"/>
        </w:rPr>
        <w:t xml:space="preserve"> update on progress so far</w:t>
      </w:r>
    </w:p>
    <w:p w14:paraId="07C34CEB" w14:textId="424F102F" w:rsidR="00D01067" w:rsidRPr="00B06A7A" w:rsidRDefault="00D01067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Arts Trail</w:t>
      </w:r>
    </w:p>
    <w:p w14:paraId="43492CB1" w14:textId="5DCB5084" w:rsidR="00496D4A" w:rsidRPr="00B06A7A" w:rsidRDefault="00496D4A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Business Forum</w:t>
      </w:r>
    </w:p>
    <w:p w14:paraId="3C2A8F97" w14:textId="0907E8A3" w:rsidR="00496D4A" w:rsidRPr="00B06A7A" w:rsidRDefault="00496D4A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Interpretation Boards</w:t>
      </w:r>
    </w:p>
    <w:p w14:paraId="00E6B435" w14:textId="5D3AEAEB" w:rsidR="00496D4A" w:rsidRPr="00B06A7A" w:rsidRDefault="00496D4A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Memorial Bench</w:t>
      </w:r>
    </w:p>
    <w:p w14:paraId="3B09473F" w14:textId="67E0AC4B" w:rsidR="0004682E" w:rsidRPr="00B06A7A" w:rsidRDefault="0004682E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 xml:space="preserve">Litter Pick </w:t>
      </w:r>
    </w:p>
    <w:p w14:paraId="4AF92981" w14:textId="032BF3B0" w:rsidR="00681D61" w:rsidRPr="00B06A7A" w:rsidRDefault="00681D61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Phone Box</w:t>
      </w:r>
    </w:p>
    <w:p w14:paraId="03C6FDA3" w14:textId="5D067B58" w:rsidR="00681D61" w:rsidRPr="00B06A7A" w:rsidRDefault="00681D61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proofErr w:type="spellStart"/>
      <w:r w:rsidRPr="00B06A7A">
        <w:rPr>
          <w:rFonts w:ascii="Verdana" w:hAnsi="Verdana" w:cs="Arial"/>
          <w:szCs w:val="24"/>
        </w:rPr>
        <w:t>Decx</w:t>
      </w:r>
      <w:proofErr w:type="spellEnd"/>
      <w:r w:rsidRPr="00B06A7A">
        <w:rPr>
          <w:rFonts w:ascii="Verdana" w:hAnsi="Verdana" w:cs="Arial"/>
          <w:szCs w:val="24"/>
        </w:rPr>
        <w:t xml:space="preserve"> – flags and </w:t>
      </w:r>
      <w:proofErr w:type="gramStart"/>
      <w:r w:rsidRPr="00B06A7A">
        <w:rPr>
          <w:rFonts w:ascii="Verdana" w:hAnsi="Verdana" w:cs="Arial"/>
          <w:szCs w:val="24"/>
        </w:rPr>
        <w:t>displays</w:t>
      </w:r>
      <w:proofErr w:type="gramEnd"/>
    </w:p>
    <w:p w14:paraId="2D4B0FC2" w14:textId="77777777" w:rsidR="0008182A" w:rsidRPr="00B06A7A" w:rsidRDefault="0008182A" w:rsidP="00D6080E">
      <w:pPr>
        <w:jc w:val="both"/>
        <w:rPr>
          <w:rFonts w:ascii="Verdana" w:hAnsi="Verdana" w:cs="Arial"/>
          <w:szCs w:val="24"/>
        </w:rPr>
      </w:pPr>
    </w:p>
    <w:p w14:paraId="558A012B" w14:textId="2E68FBE7" w:rsidR="005107B1" w:rsidRDefault="006101F0" w:rsidP="00D6080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08/23</w:t>
      </w:r>
      <w:r w:rsidR="00D6080E" w:rsidRPr="00B06A7A">
        <w:rPr>
          <w:rFonts w:ascii="Verdana" w:hAnsi="Verdana" w:cs="Arial"/>
          <w:szCs w:val="24"/>
        </w:rPr>
        <w:t>r</w:t>
      </w:r>
      <w:r w:rsidR="00EC70D1" w:rsidRPr="00B06A7A">
        <w:rPr>
          <w:rFonts w:ascii="Verdana" w:hAnsi="Verdana" w:cs="Arial"/>
          <w:szCs w:val="24"/>
        </w:rPr>
        <w:t xml:space="preserve"> </w:t>
      </w:r>
      <w:proofErr w:type="gramStart"/>
      <w:r w:rsidR="007D19FF">
        <w:rPr>
          <w:rFonts w:ascii="Verdana" w:hAnsi="Verdana" w:cs="Arial"/>
          <w:szCs w:val="24"/>
        </w:rPr>
        <w:t>To</w:t>
      </w:r>
      <w:proofErr w:type="gramEnd"/>
      <w:r w:rsidR="007D19FF">
        <w:rPr>
          <w:rFonts w:ascii="Verdana" w:hAnsi="Verdana" w:cs="Arial"/>
          <w:szCs w:val="24"/>
        </w:rPr>
        <w:t xml:space="preserve"> consider the steering group for Youth Services</w:t>
      </w:r>
    </w:p>
    <w:p w14:paraId="3B3EA6EB" w14:textId="77777777" w:rsidR="0078144C" w:rsidRDefault="003F4673" w:rsidP="0078144C">
      <w:pPr>
        <w:pStyle w:val="NoSpacing"/>
        <w:numPr>
          <w:ilvl w:val="2"/>
          <w:numId w:val="5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identify </w:t>
      </w:r>
      <w:proofErr w:type="gramStart"/>
      <w:r>
        <w:rPr>
          <w:rFonts w:ascii="Verdana" w:hAnsi="Verdana"/>
          <w:sz w:val="24"/>
          <w:szCs w:val="24"/>
        </w:rPr>
        <w:t>locations</w:t>
      </w:r>
      <w:proofErr w:type="gramEnd"/>
    </w:p>
    <w:p w14:paraId="12BC393B" w14:textId="77777777" w:rsidR="0078144C" w:rsidRDefault="003F4673" w:rsidP="0078144C">
      <w:pPr>
        <w:pStyle w:val="NoSpacing"/>
        <w:numPr>
          <w:ilvl w:val="2"/>
          <w:numId w:val="5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existing facilities and needs for youth </w:t>
      </w:r>
      <w:proofErr w:type="gramStart"/>
      <w:r>
        <w:rPr>
          <w:rFonts w:ascii="Verdana" w:hAnsi="Verdana"/>
          <w:sz w:val="24"/>
          <w:szCs w:val="24"/>
        </w:rPr>
        <w:t>provisions</w:t>
      </w:r>
      <w:proofErr w:type="gramEnd"/>
    </w:p>
    <w:p w14:paraId="14CBAEB1" w14:textId="393A758B" w:rsidR="003F4673" w:rsidRDefault="003F4673" w:rsidP="0078144C">
      <w:pPr>
        <w:pStyle w:val="NoSpacing"/>
        <w:numPr>
          <w:ilvl w:val="2"/>
          <w:numId w:val="5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onsisting of Councillors and local community group representatives</w:t>
      </w:r>
    </w:p>
    <w:p w14:paraId="7CB08325" w14:textId="77777777" w:rsidR="00E05D6F" w:rsidRDefault="00E05D6F" w:rsidP="00D6080E">
      <w:pPr>
        <w:jc w:val="both"/>
        <w:rPr>
          <w:rFonts w:ascii="Verdana" w:hAnsi="Verdana" w:cs="Arial"/>
          <w:szCs w:val="24"/>
        </w:rPr>
      </w:pPr>
    </w:p>
    <w:p w14:paraId="29CFFF5C" w14:textId="77777777" w:rsidR="0067166D" w:rsidRDefault="00E05D6F" w:rsidP="0033492F">
      <w:pPr>
        <w:jc w:val="both"/>
        <w:rPr>
          <w:rFonts w:ascii="Verdana" w:hAnsi="Verdana"/>
          <w:szCs w:val="24"/>
        </w:rPr>
      </w:pPr>
      <w:r>
        <w:rPr>
          <w:rFonts w:ascii="Verdana" w:hAnsi="Verdana" w:cs="Arial"/>
          <w:szCs w:val="24"/>
        </w:rPr>
        <w:t xml:space="preserve">09/23r </w:t>
      </w:r>
      <w:proofErr w:type="gramStart"/>
      <w:r>
        <w:rPr>
          <w:rFonts w:ascii="Verdana" w:hAnsi="Verdana" w:cs="Arial"/>
          <w:szCs w:val="24"/>
        </w:rPr>
        <w:t>To</w:t>
      </w:r>
      <w:proofErr w:type="gramEnd"/>
      <w:r w:rsidR="00D52D8B">
        <w:rPr>
          <w:rFonts w:ascii="Verdana" w:hAnsi="Verdana" w:cs="Arial"/>
          <w:szCs w:val="24"/>
        </w:rPr>
        <w:t xml:space="preserve"> </w:t>
      </w:r>
      <w:r>
        <w:rPr>
          <w:rFonts w:ascii="Verdana" w:hAnsi="Verdana" w:cs="Arial"/>
          <w:szCs w:val="24"/>
        </w:rPr>
        <w:t>consider</w:t>
      </w:r>
      <w:r w:rsidR="00FF0E6C">
        <w:rPr>
          <w:rFonts w:ascii="Verdana" w:hAnsi="Verdana" w:cs="Arial"/>
          <w:szCs w:val="24"/>
        </w:rPr>
        <w:t xml:space="preserve"> </w:t>
      </w:r>
      <w:r w:rsidR="0078144C">
        <w:rPr>
          <w:rFonts w:ascii="Verdana" w:hAnsi="Verdana"/>
          <w:szCs w:val="24"/>
        </w:rPr>
        <w:t xml:space="preserve">the use and layout of Alfreton House </w:t>
      </w:r>
    </w:p>
    <w:p w14:paraId="272DB5F7" w14:textId="7AEFA3DA" w:rsidR="00E05D6F" w:rsidRPr="0011783F" w:rsidRDefault="0067166D" w:rsidP="007A769F">
      <w:pPr>
        <w:pStyle w:val="ListParagraph"/>
        <w:numPr>
          <w:ilvl w:val="0"/>
          <w:numId w:val="7"/>
        </w:numPr>
        <w:jc w:val="both"/>
        <w:rPr>
          <w:rFonts w:ascii="Verdana" w:hAnsi="Verdana" w:cs="Arial"/>
          <w:szCs w:val="24"/>
        </w:rPr>
      </w:pPr>
      <w:r w:rsidRPr="007A769F">
        <w:rPr>
          <w:rFonts w:ascii="Verdana" w:hAnsi="Verdana"/>
          <w:szCs w:val="24"/>
        </w:rPr>
        <w:t>obtain</w:t>
      </w:r>
      <w:r w:rsidR="0078144C" w:rsidRPr="007A769F">
        <w:rPr>
          <w:rFonts w:ascii="Verdana" w:hAnsi="Verdana"/>
          <w:szCs w:val="24"/>
        </w:rPr>
        <w:t xml:space="preserve"> quotes </w:t>
      </w:r>
      <w:r w:rsidR="006B3BCC" w:rsidRPr="007A769F">
        <w:rPr>
          <w:rFonts w:ascii="Verdana" w:hAnsi="Verdana"/>
          <w:szCs w:val="24"/>
        </w:rPr>
        <w:t>to inform</w:t>
      </w:r>
      <w:r w:rsidR="0078144C" w:rsidRPr="007A769F">
        <w:rPr>
          <w:rFonts w:ascii="Verdana" w:hAnsi="Verdana"/>
          <w:szCs w:val="24"/>
        </w:rPr>
        <w:t xml:space="preserve"> best use of available </w:t>
      </w:r>
      <w:proofErr w:type="gramStart"/>
      <w:r w:rsidR="0078144C" w:rsidRPr="007A769F">
        <w:rPr>
          <w:rFonts w:ascii="Verdana" w:hAnsi="Verdana"/>
          <w:szCs w:val="24"/>
        </w:rPr>
        <w:t>space</w:t>
      </w:r>
      <w:proofErr w:type="gramEnd"/>
    </w:p>
    <w:p w14:paraId="351B2C33" w14:textId="77777777" w:rsidR="0011783F" w:rsidRDefault="0011783F" w:rsidP="0011783F">
      <w:pPr>
        <w:jc w:val="both"/>
        <w:rPr>
          <w:rFonts w:ascii="Verdana" w:hAnsi="Verdana" w:cs="Arial"/>
          <w:szCs w:val="24"/>
        </w:rPr>
      </w:pPr>
    </w:p>
    <w:p w14:paraId="14FC008B" w14:textId="508834AA" w:rsidR="0011783F" w:rsidRPr="0011783F" w:rsidRDefault="0011783F" w:rsidP="0011783F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0/23</w:t>
      </w:r>
      <w:r w:rsidR="004218B7">
        <w:rPr>
          <w:rFonts w:ascii="Verdana" w:hAnsi="Verdana" w:cs="Arial"/>
          <w:szCs w:val="24"/>
        </w:rPr>
        <w:t xml:space="preserve">r </w:t>
      </w:r>
      <w:proofErr w:type="gramStart"/>
      <w:r w:rsidR="004218B7">
        <w:rPr>
          <w:rFonts w:ascii="Verdana" w:hAnsi="Verdana" w:cs="Arial"/>
          <w:szCs w:val="24"/>
        </w:rPr>
        <w:t>To</w:t>
      </w:r>
      <w:proofErr w:type="gramEnd"/>
      <w:r w:rsidR="004218B7">
        <w:rPr>
          <w:rFonts w:ascii="Verdana" w:hAnsi="Verdana" w:cs="Arial"/>
          <w:szCs w:val="24"/>
        </w:rPr>
        <w:t xml:space="preserve"> approve a Market Policy for ATC</w:t>
      </w:r>
    </w:p>
    <w:p w14:paraId="6C48B233" w14:textId="77777777" w:rsidR="009D1B48" w:rsidRPr="00B06A7A" w:rsidRDefault="009D1B48" w:rsidP="00D6080E">
      <w:pPr>
        <w:jc w:val="both"/>
        <w:rPr>
          <w:rFonts w:ascii="Verdana" w:hAnsi="Verdana" w:cs="Arial"/>
          <w:szCs w:val="24"/>
        </w:rPr>
      </w:pPr>
    </w:p>
    <w:p w14:paraId="2948D95B" w14:textId="1B61CC9D" w:rsidR="00D52D8B" w:rsidRDefault="004218B7" w:rsidP="00D6080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1</w:t>
      </w:r>
      <w:r w:rsidR="006101F0">
        <w:rPr>
          <w:rFonts w:ascii="Verdana" w:hAnsi="Verdana" w:cs="Arial"/>
          <w:szCs w:val="24"/>
        </w:rPr>
        <w:t>/23</w:t>
      </w:r>
      <w:r w:rsidR="009D1B48" w:rsidRPr="00B06A7A">
        <w:rPr>
          <w:rFonts w:ascii="Verdana" w:hAnsi="Verdana" w:cs="Arial"/>
          <w:szCs w:val="24"/>
        </w:rPr>
        <w:t xml:space="preserve">r </w:t>
      </w:r>
      <w:proofErr w:type="gramStart"/>
      <w:r w:rsidR="009D1B48" w:rsidRPr="00B06A7A">
        <w:rPr>
          <w:rFonts w:ascii="Verdana" w:hAnsi="Verdana" w:cs="Arial"/>
          <w:szCs w:val="24"/>
        </w:rPr>
        <w:t>To</w:t>
      </w:r>
      <w:proofErr w:type="gramEnd"/>
      <w:r w:rsidR="009D1B48" w:rsidRPr="00B06A7A">
        <w:rPr>
          <w:rFonts w:ascii="Verdana" w:hAnsi="Verdana" w:cs="Arial"/>
          <w:szCs w:val="24"/>
        </w:rPr>
        <w:t xml:space="preserve"> approve payments from the Regeneration Budget 22/23</w:t>
      </w:r>
      <w:r w:rsidR="006101F0">
        <w:rPr>
          <w:rFonts w:ascii="Verdana" w:hAnsi="Verdana" w:cs="Arial"/>
          <w:szCs w:val="24"/>
        </w:rPr>
        <w:t xml:space="preserve"> </w:t>
      </w:r>
    </w:p>
    <w:p w14:paraId="7EE8DFFD" w14:textId="6EAE456C" w:rsidR="009D1B48" w:rsidRDefault="00D52D8B" w:rsidP="00D52D8B">
      <w:pPr>
        <w:ind w:firstLine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  </w:t>
      </w:r>
      <w:r w:rsidR="006101F0">
        <w:rPr>
          <w:rFonts w:ascii="Verdana" w:hAnsi="Verdana" w:cs="Arial"/>
          <w:szCs w:val="24"/>
        </w:rPr>
        <w:t>and 23/24</w:t>
      </w:r>
      <w:r w:rsidR="0095293C">
        <w:rPr>
          <w:rFonts w:ascii="Verdana" w:hAnsi="Verdana" w:cs="Arial"/>
          <w:szCs w:val="24"/>
        </w:rPr>
        <w:t xml:space="preserve"> so far</w:t>
      </w:r>
    </w:p>
    <w:p w14:paraId="23D9E685" w14:textId="5A1EAF16" w:rsidR="00B64F6D" w:rsidRDefault="00B64F6D" w:rsidP="00B64F6D">
      <w:pPr>
        <w:pStyle w:val="ListParagraph"/>
        <w:numPr>
          <w:ilvl w:val="0"/>
          <w:numId w:val="8"/>
        </w:numPr>
        <w:jc w:val="both"/>
        <w:rPr>
          <w:rFonts w:ascii="Verdana" w:hAnsi="Verdana" w:cs="Arial"/>
          <w:szCs w:val="24"/>
        </w:rPr>
      </w:pPr>
      <w:proofErr w:type="spellStart"/>
      <w:r>
        <w:rPr>
          <w:rFonts w:ascii="Verdana" w:hAnsi="Verdana" w:cs="Arial"/>
          <w:szCs w:val="24"/>
        </w:rPr>
        <w:t>Kaydor</w:t>
      </w:r>
      <w:proofErr w:type="spellEnd"/>
      <w:r>
        <w:rPr>
          <w:rFonts w:ascii="Verdana" w:hAnsi="Verdana" w:cs="Arial"/>
          <w:szCs w:val="24"/>
        </w:rPr>
        <w:t xml:space="preserve"> £300.00</w:t>
      </w:r>
      <w:r w:rsidR="006C5507">
        <w:rPr>
          <w:rFonts w:ascii="Verdana" w:hAnsi="Verdana" w:cs="Arial"/>
          <w:szCs w:val="24"/>
        </w:rPr>
        <w:t xml:space="preserve"> (22/23)</w:t>
      </w:r>
    </w:p>
    <w:p w14:paraId="4802B952" w14:textId="5DB7EF6B" w:rsidR="00B64F6D" w:rsidRDefault="00B64F6D" w:rsidP="00B64F6D">
      <w:pPr>
        <w:pStyle w:val="ListParagraph"/>
        <w:numPr>
          <w:ilvl w:val="0"/>
          <w:numId w:val="8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Cubit £</w:t>
      </w:r>
      <w:r w:rsidR="006C5507">
        <w:rPr>
          <w:rFonts w:ascii="Verdana" w:hAnsi="Verdana" w:cs="Arial"/>
          <w:szCs w:val="24"/>
        </w:rPr>
        <w:t>202.50 (22/23)</w:t>
      </w:r>
    </w:p>
    <w:p w14:paraId="0EE6E565" w14:textId="2091F0DC" w:rsidR="006C5507" w:rsidRPr="00B64F6D" w:rsidRDefault="006C5507" w:rsidP="00B64F6D">
      <w:pPr>
        <w:pStyle w:val="ListParagraph"/>
        <w:numPr>
          <w:ilvl w:val="0"/>
          <w:numId w:val="8"/>
        </w:numPr>
        <w:jc w:val="both"/>
        <w:rPr>
          <w:rFonts w:ascii="Verdana" w:hAnsi="Verdana" w:cs="Arial"/>
          <w:szCs w:val="24"/>
        </w:rPr>
      </w:pPr>
      <w:proofErr w:type="spellStart"/>
      <w:r>
        <w:rPr>
          <w:rFonts w:ascii="Verdana" w:hAnsi="Verdana" w:cs="Arial"/>
          <w:szCs w:val="24"/>
        </w:rPr>
        <w:t>Decx</w:t>
      </w:r>
      <w:proofErr w:type="spellEnd"/>
      <w:r>
        <w:rPr>
          <w:rFonts w:ascii="Verdana" w:hAnsi="Verdana" w:cs="Arial"/>
          <w:szCs w:val="24"/>
        </w:rPr>
        <w:t xml:space="preserve"> £5,000.00 (22/23)</w:t>
      </w:r>
    </w:p>
    <w:p w14:paraId="4AE832E1" w14:textId="60E5129C" w:rsidR="00E147B2" w:rsidRPr="00B06A7A" w:rsidRDefault="00D844A1" w:rsidP="00D6080E">
      <w:p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ab/>
      </w:r>
    </w:p>
    <w:p w14:paraId="72913A68" w14:textId="1CD7A148" w:rsidR="00D6080E" w:rsidRDefault="006101F0" w:rsidP="00D6080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1</w:t>
      </w:r>
      <w:r w:rsidR="004218B7">
        <w:rPr>
          <w:rFonts w:ascii="Verdana" w:hAnsi="Verdana" w:cs="Arial"/>
          <w:szCs w:val="24"/>
        </w:rPr>
        <w:t>2</w:t>
      </w:r>
      <w:r>
        <w:rPr>
          <w:rFonts w:ascii="Verdana" w:hAnsi="Verdana" w:cs="Arial"/>
          <w:szCs w:val="24"/>
        </w:rPr>
        <w:t>/23</w:t>
      </w:r>
      <w:r w:rsidR="009D1B48" w:rsidRPr="00B06A7A">
        <w:rPr>
          <w:rFonts w:ascii="Verdana" w:hAnsi="Verdana" w:cs="Arial"/>
          <w:szCs w:val="24"/>
        </w:rPr>
        <w:t xml:space="preserve">r </w:t>
      </w:r>
      <w:proofErr w:type="gramStart"/>
      <w:r w:rsidR="00EC70D1" w:rsidRPr="00B06A7A">
        <w:rPr>
          <w:rFonts w:ascii="Verdana" w:hAnsi="Verdana" w:cs="Arial"/>
          <w:szCs w:val="24"/>
        </w:rPr>
        <w:t>To</w:t>
      </w:r>
      <w:proofErr w:type="gramEnd"/>
      <w:r w:rsidR="00EC70D1" w:rsidRPr="00B06A7A">
        <w:rPr>
          <w:rFonts w:ascii="Verdana" w:hAnsi="Verdana" w:cs="Arial"/>
          <w:szCs w:val="24"/>
        </w:rPr>
        <w:t xml:space="preserve"> re</w:t>
      </w:r>
      <w:r w:rsidR="00547425" w:rsidRPr="00B06A7A">
        <w:rPr>
          <w:rFonts w:ascii="Verdana" w:hAnsi="Verdana" w:cs="Arial"/>
          <w:szCs w:val="24"/>
        </w:rPr>
        <w:t>view</w:t>
      </w:r>
      <w:r w:rsidR="00EE26D9" w:rsidRPr="00B06A7A">
        <w:rPr>
          <w:rFonts w:ascii="Verdana" w:hAnsi="Verdana" w:cs="Arial"/>
          <w:szCs w:val="24"/>
        </w:rPr>
        <w:t xml:space="preserve"> the</w:t>
      </w:r>
      <w:r w:rsidR="00EC70D1" w:rsidRPr="00B06A7A">
        <w:rPr>
          <w:rFonts w:ascii="Verdana" w:hAnsi="Verdana" w:cs="Arial"/>
          <w:szCs w:val="24"/>
        </w:rPr>
        <w:t xml:space="preserve"> budget 2</w:t>
      </w:r>
      <w:r w:rsidR="00FF74B6" w:rsidRPr="00B06A7A">
        <w:rPr>
          <w:rFonts w:ascii="Verdana" w:hAnsi="Verdana" w:cs="Arial"/>
          <w:szCs w:val="24"/>
        </w:rPr>
        <w:t>3/24</w:t>
      </w:r>
      <w:r w:rsidR="00AE35E8">
        <w:rPr>
          <w:rFonts w:ascii="Verdana" w:hAnsi="Verdana" w:cs="Arial"/>
          <w:szCs w:val="24"/>
        </w:rPr>
        <w:t xml:space="preserve"> (following page)</w:t>
      </w:r>
    </w:p>
    <w:p w14:paraId="66040369" w14:textId="77777777" w:rsidR="00AE35E8" w:rsidRDefault="00AE35E8" w:rsidP="00D6080E">
      <w:pPr>
        <w:jc w:val="both"/>
        <w:rPr>
          <w:rFonts w:ascii="Verdana" w:hAnsi="Verdana" w:cs="Arial"/>
          <w:szCs w:val="24"/>
        </w:rPr>
      </w:pPr>
    </w:p>
    <w:p w14:paraId="7F85EBEA" w14:textId="77777777" w:rsidR="00AE35E8" w:rsidRDefault="00AE35E8" w:rsidP="00D6080E">
      <w:pPr>
        <w:jc w:val="both"/>
        <w:rPr>
          <w:rFonts w:ascii="Verdana" w:hAnsi="Verdana" w:cs="Arial"/>
          <w:szCs w:val="24"/>
        </w:rPr>
      </w:pPr>
    </w:p>
    <w:p w14:paraId="6F5154FC" w14:textId="77777777" w:rsidR="00AE35E8" w:rsidRDefault="00AE35E8" w:rsidP="00D6080E">
      <w:pPr>
        <w:jc w:val="both"/>
        <w:rPr>
          <w:rFonts w:ascii="Verdana" w:hAnsi="Verdana" w:cs="Arial"/>
          <w:szCs w:val="24"/>
        </w:rPr>
      </w:pPr>
    </w:p>
    <w:p w14:paraId="1743E863" w14:textId="77777777" w:rsidR="00AE35E8" w:rsidRDefault="00AE35E8" w:rsidP="00D6080E">
      <w:pPr>
        <w:jc w:val="both"/>
        <w:rPr>
          <w:rFonts w:ascii="Verdana" w:hAnsi="Verdana" w:cs="Arial"/>
          <w:szCs w:val="24"/>
        </w:rPr>
      </w:pPr>
    </w:p>
    <w:p w14:paraId="092D4C4E" w14:textId="77777777" w:rsidR="00AE35E8" w:rsidRDefault="00AE35E8" w:rsidP="00D6080E">
      <w:pPr>
        <w:jc w:val="both"/>
        <w:rPr>
          <w:rFonts w:ascii="Verdana" w:hAnsi="Verdana" w:cs="Arial"/>
          <w:szCs w:val="24"/>
        </w:rPr>
      </w:pPr>
    </w:p>
    <w:p w14:paraId="6A4A0D09" w14:textId="77777777" w:rsidR="00AE35E8" w:rsidRDefault="00AE35E8" w:rsidP="00D6080E">
      <w:pPr>
        <w:jc w:val="both"/>
        <w:rPr>
          <w:rFonts w:ascii="Verdana" w:hAnsi="Verdana" w:cs="Arial"/>
          <w:szCs w:val="24"/>
        </w:rPr>
      </w:pPr>
    </w:p>
    <w:p w14:paraId="611DB696" w14:textId="77777777" w:rsidR="00AE35E8" w:rsidRDefault="00AE35E8" w:rsidP="00D6080E">
      <w:pPr>
        <w:jc w:val="both"/>
        <w:rPr>
          <w:rFonts w:ascii="Verdana" w:hAnsi="Verdana" w:cs="Arial"/>
          <w:szCs w:val="24"/>
        </w:rPr>
      </w:pPr>
    </w:p>
    <w:p w14:paraId="333DA8D5" w14:textId="77777777" w:rsidR="00AE35E8" w:rsidRDefault="00AE35E8" w:rsidP="00D6080E">
      <w:pPr>
        <w:jc w:val="both"/>
        <w:rPr>
          <w:rFonts w:ascii="Verdana" w:hAnsi="Verdana" w:cs="Arial"/>
          <w:szCs w:val="24"/>
        </w:rPr>
      </w:pPr>
    </w:p>
    <w:p w14:paraId="344A7A15" w14:textId="77777777" w:rsidR="00AE35E8" w:rsidRDefault="00AE35E8" w:rsidP="00D6080E">
      <w:pPr>
        <w:jc w:val="both"/>
        <w:rPr>
          <w:rFonts w:ascii="Verdana" w:hAnsi="Verdana" w:cs="Arial"/>
          <w:szCs w:val="24"/>
        </w:rPr>
      </w:pPr>
    </w:p>
    <w:p w14:paraId="5EF2AA2C" w14:textId="77777777" w:rsidR="00AE35E8" w:rsidRDefault="00AE35E8" w:rsidP="00D6080E">
      <w:pPr>
        <w:jc w:val="both"/>
        <w:rPr>
          <w:rFonts w:ascii="Verdana" w:hAnsi="Verdana" w:cs="Arial"/>
          <w:szCs w:val="24"/>
        </w:rPr>
      </w:pPr>
    </w:p>
    <w:p w14:paraId="5F340A01" w14:textId="77777777" w:rsidR="00AE35E8" w:rsidRDefault="00AE35E8" w:rsidP="00D6080E">
      <w:pPr>
        <w:jc w:val="both"/>
        <w:rPr>
          <w:rFonts w:ascii="Verdana" w:hAnsi="Verdana" w:cs="Arial"/>
          <w:szCs w:val="24"/>
        </w:rPr>
      </w:pPr>
    </w:p>
    <w:p w14:paraId="7D9B5B9A" w14:textId="77777777" w:rsidR="00AE35E8" w:rsidRDefault="00AE35E8" w:rsidP="00D6080E">
      <w:pPr>
        <w:jc w:val="both"/>
        <w:rPr>
          <w:rFonts w:ascii="Verdana" w:hAnsi="Verdana" w:cs="Arial"/>
          <w:szCs w:val="24"/>
        </w:rPr>
      </w:pPr>
    </w:p>
    <w:p w14:paraId="0954CEDD" w14:textId="77777777" w:rsidR="00AE35E8" w:rsidRDefault="00AE35E8" w:rsidP="00D6080E">
      <w:pPr>
        <w:jc w:val="both"/>
        <w:rPr>
          <w:rFonts w:ascii="Verdana" w:hAnsi="Verdana" w:cs="Arial"/>
          <w:szCs w:val="24"/>
        </w:rPr>
      </w:pPr>
    </w:p>
    <w:p w14:paraId="1166F26B" w14:textId="77777777" w:rsidR="007E6079" w:rsidRDefault="007E6079" w:rsidP="00D6080E">
      <w:pPr>
        <w:jc w:val="both"/>
        <w:rPr>
          <w:rFonts w:ascii="Verdana" w:hAnsi="Verdana" w:cs="Arial"/>
          <w:szCs w:val="24"/>
        </w:rPr>
        <w:sectPr w:rsidR="007E6079" w:rsidSect="004046EE">
          <w:pgSz w:w="11909" w:h="16834" w:code="9"/>
          <w:pgMar w:top="1440" w:right="2160" w:bottom="1440" w:left="1440" w:header="720" w:footer="1008" w:gutter="0"/>
          <w:cols w:space="720"/>
          <w:docGrid w:linePitch="326"/>
        </w:sectPr>
      </w:pPr>
    </w:p>
    <w:p w14:paraId="5FC1A0EF" w14:textId="77777777" w:rsidR="00EC70D1" w:rsidRPr="00B06A7A" w:rsidRDefault="00EC70D1" w:rsidP="00D6080E">
      <w:p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ab/>
      </w:r>
    </w:p>
    <w:tbl>
      <w:tblPr>
        <w:tblW w:w="11900" w:type="dxa"/>
        <w:tblLook w:val="04A0" w:firstRow="1" w:lastRow="0" w:firstColumn="1" w:lastColumn="0" w:noHBand="0" w:noVBand="1"/>
      </w:tblPr>
      <w:tblGrid>
        <w:gridCol w:w="1459"/>
        <w:gridCol w:w="1749"/>
        <w:gridCol w:w="1761"/>
        <w:gridCol w:w="1820"/>
        <w:gridCol w:w="2932"/>
        <w:gridCol w:w="960"/>
        <w:gridCol w:w="1219"/>
      </w:tblGrid>
      <w:tr w:rsidR="00AE35E8" w:rsidRPr="00AE35E8" w14:paraId="7EF8409E" w14:textId="77777777" w:rsidTr="00AE35E8">
        <w:trPr>
          <w:trHeight w:val="900"/>
        </w:trPr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9BDC77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Accrued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6575FB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 xml:space="preserve">Spend </w:t>
            </w:r>
          </w:p>
        </w:tc>
        <w:tc>
          <w:tcPr>
            <w:tcW w:w="17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6BF33A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 xml:space="preserve">Balance of </w:t>
            </w:r>
            <w:proofErr w:type="spellStart"/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accurals</w:t>
            </w:r>
            <w:proofErr w:type="spellEnd"/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 xml:space="preserve"> 22/23</w:t>
            </w:r>
          </w:p>
        </w:tc>
        <w:tc>
          <w:tcPr>
            <w:tcW w:w="18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5ED821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Budget 23/24</w:t>
            </w:r>
          </w:p>
        </w:tc>
        <w:tc>
          <w:tcPr>
            <w:tcW w:w="30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0963E96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Project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BB6BD" w14:textId="77777777" w:rsidR="00AE35E8" w:rsidRPr="00AE35E8" w:rsidRDefault="00AE35E8" w:rsidP="00AE35E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Spend 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E5DFB" w14:textId="77777777" w:rsidR="00AE35E8" w:rsidRPr="00AE35E8" w:rsidRDefault="00AE35E8" w:rsidP="00AE35E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emaining</w:t>
            </w:r>
          </w:p>
        </w:tc>
      </w:tr>
      <w:tr w:rsidR="00AE35E8" w:rsidRPr="00AE35E8" w14:paraId="7356C6E3" w14:textId="77777777" w:rsidTr="00AE35E8">
        <w:trPr>
          <w:trHeight w:val="315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D3F6D2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22/2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B08EDD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22/2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656D14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8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168C54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</w:p>
        </w:tc>
        <w:tc>
          <w:tcPr>
            <w:tcW w:w="30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C125A38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BD8CE" w14:textId="77777777" w:rsidR="00AE35E8" w:rsidRPr="00AE35E8" w:rsidRDefault="00AE35E8" w:rsidP="00AE35E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23/2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93519" w14:textId="77777777" w:rsidR="00AE35E8" w:rsidRPr="00AE35E8" w:rsidRDefault="00AE35E8" w:rsidP="00AE35E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23/24</w:t>
            </w:r>
          </w:p>
        </w:tc>
      </w:tr>
      <w:tr w:rsidR="00AE35E8" w:rsidRPr="00AE35E8" w14:paraId="6A68F132" w14:textId="77777777" w:rsidTr="00AE35E8">
        <w:trPr>
          <w:trHeight w:val="915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18E541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1FD2F1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EC49B5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D47CA4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1,000.00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1BEA241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Membership and advice for market right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36910" w14:textId="77777777" w:rsidR="00AE35E8" w:rsidRPr="00AE35E8" w:rsidRDefault="00AE35E8" w:rsidP="00AE35E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38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24F4C" w14:textId="77777777" w:rsidR="00AE35E8" w:rsidRPr="00AE35E8" w:rsidRDefault="00AE35E8" w:rsidP="00AE35E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16.00</w:t>
            </w:r>
          </w:p>
        </w:tc>
      </w:tr>
      <w:tr w:rsidR="00AE35E8" w:rsidRPr="00AE35E8" w14:paraId="5D86FEBA" w14:textId="77777777" w:rsidTr="00AE35E8">
        <w:trPr>
          <w:trHeight w:val="315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F9FC28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4B6113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D7E7E0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E74B47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10,000.00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63FA088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 xml:space="preserve">Town Brand/Festoons 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E7506" w14:textId="77777777" w:rsidR="00AE35E8" w:rsidRPr="00AE35E8" w:rsidRDefault="00AE35E8" w:rsidP="00AE35E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626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C2513" w14:textId="77777777" w:rsidR="00AE35E8" w:rsidRPr="00AE35E8" w:rsidRDefault="00AE35E8" w:rsidP="00AE35E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,735.00</w:t>
            </w:r>
          </w:p>
        </w:tc>
      </w:tr>
      <w:tr w:rsidR="00AE35E8" w:rsidRPr="00AE35E8" w14:paraId="31FB1ECA" w14:textId="77777777" w:rsidTr="00AE35E8">
        <w:trPr>
          <w:trHeight w:val="315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E70196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1,437.6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348D11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1,437.6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149A25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0.0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6A5688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2,000.00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5867820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Hanging Basket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B1980" w14:textId="77777777" w:rsidR="00AE35E8" w:rsidRPr="00AE35E8" w:rsidRDefault="00AE35E8" w:rsidP="00AE35E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E0DFB" w14:textId="77777777" w:rsidR="00AE35E8" w:rsidRPr="00AE35E8" w:rsidRDefault="00AE35E8" w:rsidP="00AE35E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,000.00</w:t>
            </w:r>
          </w:p>
        </w:tc>
      </w:tr>
      <w:tr w:rsidR="00AE35E8" w:rsidRPr="00AE35E8" w14:paraId="5974E2E6" w14:textId="77777777" w:rsidTr="00AE35E8">
        <w:trPr>
          <w:trHeight w:val="315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D9059A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200.0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B88CBB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0.0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BCD14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200.0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F76EBB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85FB627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Business Forum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BD52D" w14:textId="77777777" w:rsidR="00AE35E8" w:rsidRPr="00AE35E8" w:rsidRDefault="00AE35E8" w:rsidP="00AE35E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E0579" w14:textId="77777777" w:rsidR="00AE35E8" w:rsidRPr="00AE35E8" w:rsidRDefault="00AE35E8" w:rsidP="00AE35E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</w:tr>
      <w:tr w:rsidR="00AE35E8" w:rsidRPr="00AE35E8" w14:paraId="4C76C8A1" w14:textId="77777777" w:rsidTr="00AE35E8">
        <w:trPr>
          <w:trHeight w:val="315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3179C7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2,300.0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19BA89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947.6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15DB55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1,352.4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8C233E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B30F9C8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Artist Trail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B5C07" w14:textId="77777777" w:rsidR="00AE35E8" w:rsidRPr="00AE35E8" w:rsidRDefault="00AE35E8" w:rsidP="00AE35E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64.4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6415F" w14:textId="77777777" w:rsidR="00AE35E8" w:rsidRPr="00AE35E8" w:rsidRDefault="00AE35E8" w:rsidP="00AE35E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  <w:t>-£64.46</w:t>
            </w:r>
          </w:p>
        </w:tc>
      </w:tr>
      <w:tr w:rsidR="00AE35E8" w:rsidRPr="00AE35E8" w14:paraId="735E6E9B" w14:textId="77777777" w:rsidTr="00AE35E8">
        <w:trPr>
          <w:trHeight w:val="315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FBB0A5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200.0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B4497C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0.0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7405F2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200.0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14DDF8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59450C1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Phone Box (Arts Trail)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AD7E8" w14:textId="77777777" w:rsidR="00AE35E8" w:rsidRPr="00AE35E8" w:rsidRDefault="00AE35E8" w:rsidP="00AE35E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97FF4" w14:textId="77777777" w:rsidR="00AE35E8" w:rsidRPr="00AE35E8" w:rsidRDefault="00AE35E8" w:rsidP="00AE35E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</w:tr>
      <w:tr w:rsidR="00AE35E8" w:rsidRPr="00AE35E8" w14:paraId="1CBE7CAD" w14:textId="77777777" w:rsidTr="00AE35E8">
        <w:trPr>
          <w:trHeight w:val="315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C62EA4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544.0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F806A5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0.0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23C335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544.0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0484E0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1,000.00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26A36D5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Interpretation Boards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6385D" w14:textId="77777777" w:rsidR="00AE35E8" w:rsidRPr="00AE35E8" w:rsidRDefault="00AE35E8" w:rsidP="00AE35E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36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D0DFD" w14:textId="77777777" w:rsidR="00AE35E8" w:rsidRPr="00AE35E8" w:rsidRDefault="00AE35E8" w:rsidP="00AE35E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40.00</w:t>
            </w:r>
          </w:p>
        </w:tc>
      </w:tr>
      <w:tr w:rsidR="00AE35E8" w:rsidRPr="00AE35E8" w14:paraId="481D2ABF" w14:textId="77777777" w:rsidTr="00AE35E8">
        <w:trPr>
          <w:trHeight w:val="315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C1C38D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1,000.0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77D5BB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120.0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4F5B27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880.0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689028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F6F0FB9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Memorial Bench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AE0BC" w14:textId="77777777" w:rsidR="00AE35E8" w:rsidRPr="00AE35E8" w:rsidRDefault="00AE35E8" w:rsidP="00AE35E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C4C6F" w14:textId="77777777" w:rsidR="00AE35E8" w:rsidRPr="00AE35E8" w:rsidRDefault="00AE35E8" w:rsidP="00AE35E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</w:tr>
      <w:tr w:rsidR="00AE35E8" w:rsidRPr="00AE35E8" w14:paraId="6F1F642A" w14:textId="77777777" w:rsidTr="00AE35E8">
        <w:trPr>
          <w:trHeight w:val="315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FDCBDD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5,681.6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829509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£2,505.20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9C3324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£3,176.4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62C0C0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£14,000.00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A8942F8" w14:textId="77777777" w:rsidR="00AE35E8" w:rsidRPr="00AE35E8" w:rsidRDefault="00AE35E8" w:rsidP="00AE35E8">
            <w:pPr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TOTAL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AE6ED" w14:textId="77777777" w:rsidR="00AE35E8" w:rsidRPr="00AE35E8" w:rsidRDefault="00AE35E8" w:rsidP="00AE35E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7073.4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A1333" w14:textId="77777777" w:rsidR="00AE35E8" w:rsidRPr="00AE35E8" w:rsidRDefault="00AE35E8" w:rsidP="00AE35E8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6,926.54</w:t>
            </w:r>
          </w:p>
        </w:tc>
      </w:tr>
      <w:tr w:rsidR="00AE35E8" w:rsidRPr="00AE35E8" w14:paraId="5E59F83C" w14:textId="77777777" w:rsidTr="00AE35E8">
        <w:trPr>
          <w:trHeight w:val="315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529AE4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0CEB94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B662EF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FE4052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Budget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FF646EF" w14:textId="77777777" w:rsidR="00AE35E8" w:rsidRPr="00AE35E8" w:rsidRDefault="00AE35E8" w:rsidP="00AE35E8">
            <w:pPr>
              <w:jc w:val="right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£15,000.00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BFAB0" w14:textId="77777777" w:rsidR="00AE35E8" w:rsidRPr="00AE35E8" w:rsidRDefault="00AE35E8" w:rsidP="00AE35E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D3729" w14:textId="77777777" w:rsidR="00AE35E8" w:rsidRPr="00AE35E8" w:rsidRDefault="00AE35E8" w:rsidP="00AE35E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5,000.00</w:t>
            </w:r>
          </w:p>
        </w:tc>
      </w:tr>
      <w:tr w:rsidR="00AE35E8" w:rsidRPr="00AE35E8" w14:paraId="5E717FB3" w14:textId="77777777" w:rsidTr="00AE35E8">
        <w:trPr>
          <w:trHeight w:val="615"/>
        </w:trPr>
        <w:tc>
          <w:tcPr>
            <w:tcW w:w="14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94F58E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9D27AC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07B837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3301CE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Underspend from 2022/23</w:t>
            </w:r>
          </w:p>
        </w:tc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D8FDED" w14:textId="77777777" w:rsidR="00AE35E8" w:rsidRPr="00AE35E8" w:rsidRDefault="00AE35E8" w:rsidP="00AE35E8">
            <w:pPr>
              <w:jc w:val="right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£2,001.50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22883" w14:textId="77777777" w:rsidR="00AE35E8" w:rsidRPr="00AE35E8" w:rsidRDefault="00AE35E8" w:rsidP="00AE35E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92B5D" w14:textId="77777777" w:rsidR="00AE35E8" w:rsidRPr="00AE35E8" w:rsidRDefault="00AE35E8" w:rsidP="00AE35E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,001.50</w:t>
            </w:r>
          </w:p>
        </w:tc>
      </w:tr>
      <w:tr w:rsidR="00AE35E8" w:rsidRPr="00AE35E8" w14:paraId="5E1E7772" w14:textId="77777777" w:rsidTr="00AE35E8">
        <w:trPr>
          <w:trHeight w:val="315"/>
        </w:trPr>
        <w:tc>
          <w:tcPr>
            <w:tcW w:w="14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3CEC0A" w14:textId="77777777" w:rsidR="00AE35E8" w:rsidRPr="00AE35E8" w:rsidRDefault="00AE35E8" w:rsidP="00AE35E8">
            <w:pPr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3818B2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182F11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2872D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</w:p>
        </w:tc>
        <w:tc>
          <w:tcPr>
            <w:tcW w:w="3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398A7AE" w14:textId="77777777" w:rsidR="00AE35E8" w:rsidRPr="00AE35E8" w:rsidRDefault="00AE35E8" w:rsidP="00AE35E8">
            <w:pPr>
              <w:rPr>
                <w:rFonts w:ascii="Verdana" w:hAnsi="Verdana" w:cs="Calibri"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5B25A" w14:textId="77777777" w:rsidR="00AE35E8" w:rsidRPr="00AE35E8" w:rsidRDefault="00AE35E8" w:rsidP="00AE35E8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7EF26" w14:textId="77777777" w:rsidR="00AE35E8" w:rsidRPr="00AE35E8" w:rsidRDefault="00AE35E8" w:rsidP="00AE35E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  <w:t>-£7,073.46</w:t>
            </w:r>
          </w:p>
        </w:tc>
      </w:tr>
      <w:tr w:rsidR="00AE35E8" w:rsidRPr="00AE35E8" w14:paraId="2179A147" w14:textId="77777777" w:rsidTr="00AE35E8">
        <w:trPr>
          <w:trHeight w:val="315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D926CE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B2973D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60AFF0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4A6D8A" w14:textId="77777777" w:rsidR="00AE35E8" w:rsidRPr="00AE35E8" w:rsidRDefault="00AE35E8" w:rsidP="00AE35E8">
            <w:pPr>
              <w:jc w:val="both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Total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25941CB" w14:textId="77777777" w:rsidR="00AE35E8" w:rsidRPr="00AE35E8" w:rsidRDefault="00AE35E8" w:rsidP="00AE35E8">
            <w:pPr>
              <w:jc w:val="right"/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</w:pPr>
            <w:r w:rsidRPr="00AE35E8">
              <w:rPr>
                <w:rFonts w:ascii="Verdana" w:hAnsi="Verdana" w:cs="Calibri"/>
                <w:b/>
                <w:bCs/>
                <w:color w:val="000000"/>
                <w:szCs w:val="24"/>
                <w:lang w:eastAsia="en-GB"/>
              </w:rPr>
              <w:t>£17,001.50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DC97C" w14:textId="77777777" w:rsidR="00AE35E8" w:rsidRPr="00AE35E8" w:rsidRDefault="00AE35E8" w:rsidP="00AE35E8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7073.4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7717D" w14:textId="77777777" w:rsidR="00AE35E8" w:rsidRPr="00AE35E8" w:rsidRDefault="00AE35E8" w:rsidP="00AE35E8">
            <w:pPr>
              <w:jc w:val="right"/>
              <w:rPr>
                <w:rFonts w:ascii="Calibri" w:hAnsi="Calibri" w:cs="Calibri"/>
                <w:b/>
                <w:bCs/>
                <w:sz w:val="22"/>
                <w:szCs w:val="22"/>
                <w:lang w:eastAsia="en-GB"/>
              </w:rPr>
            </w:pPr>
            <w:r w:rsidRPr="00AE35E8">
              <w:rPr>
                <w:rFonts w:ascii="Calibri" w:hAnsi="Calibri" w:cs="Calibri"/>
                <w:b/>
                <w:bCs/>
                <w:sz w:val="22"/>
                <w:szCs w:val="22"/>
                <w:lang w:eastAsia="en-GB"/>
              </w:rPr>
              <w:t>£9,928.04</w:t>
            </w:r>
          </w:p>
        </w:tc>
      </w:tr>
    </w:tbl>
    <w:p w14:paraId="63AF4833" w14:textId="42E36DD3" w:rsidR="00B06A7A" w:rsidRDefault="00B06A7A" w:rsidP="007E6079">
      <w:pPr>
        <w:jc w:val="both"/>
        <w:rPr>
          <w:rFonts w:ascii="Verdana" w:hAnsi="Verdana"/>
          <w:b/>
          <w:bCs/>
          <w:sz w:val="20"/>
        </w:rPr>
      </w:pPr>
    </w:p>
    <w:sectPr w:rsidR="00B06A7A" w:rsidSect="007E6079">
      <w:pgSz w:w="16834" w:h="11909" w:orient="landscape" w:code="9"/>
      <w:pgMar w:top="2160" w:right="1440" w:bottom="1440" w:left="1440" w:header="720" w:footer="1009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D172B"/>
    <w:multiLevelType w:val="hybridMultilevel"/>
    <w:tmpl w:val="15CEC7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9C4E4D"/>
    <w:multiLevelType w:val="hybridMultilevel"/>
    <w:tmpl w:val="29783708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9A57442"/>
    <w:multiLevelType w:val="hybridMultilevel"/>
    <w:tmpl w:val="EB047C10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72975B8"/>
    <w:multiLevelType w:val="hybridMultilevel"/>
    <w:tmpl w:val="5EFAF26C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5B5A5823"/>
    <w:multiLevelType w:val="hybridMultilevel"/>
    <w:tmpl w:val="54DABD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C980749"/>
    <w:multiLevelType w:val="hybridMultilevel"/>
    <w:tmpl w:val="6BDC2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C85B13"/>
    <w:multiLevelType w:val="hybridMultilevel"/>
    <w:tmpl w:val="4A341C7C"/>
    <w:lvl w:ilvl="0" w:tplc="769CCE38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384AC6"/>
    <w:multiLevelType w:val="hybridMultilevel"/>
    <w:tmpl w:val="E1AC2FF6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85244196">
    <w:abstractNumId w:val="7"/>
  </w:num>
  <w:num w:numId="2" w16cid:durableId="63532185">
    <w:abstractNumId w:val="2"/>
  </w:num>
  <w:num w:numId="3" w16cid:durableId="345988401">
    <w:abstractNumId w:val="5"/>
  </w:num>
  <w:num w:numId="4" w16cid:durableId="557129540">
    <w:abstractNumId w:val="0"/>
  </w:num>
  <w:num w:numId="5" w16cid:durableId="700714942">
    <w:abstractNumId w:val="4"/>
  </w:num>
  <w:num w:numId="6" w16cid:durableId="1316685778">
    <w:abstractNumId w:val="1"/>
  </w:num>
  <w:num w:numId="7" w16cid:durableId="1119225908">
    <w:abstractNumId w:val="3"/>
  </w:num>
  <w:num w:numId="8" w16cid:durableId="200797586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3MLEwNDGyNLQwMTJR0lEKTi0uzszPAykwrgUAo71y9CwAAAA="/>
  </w:docVars>
  <w:rsids>
    <w:rsidRoot w:val="00F417BA"/>
    <w:rsid w:val="0002382F"/>
    <w:rsid w:val="000325B9"/>
    <w:rsid w:val="0004682E"/>
    <w:rsid w:val="00051B0B"/>
    <w:rsid w:val="00051DF1"/>
    <w:rsid w:val="00060772"/>
    <w:rsid w:val="00063201"/>
    <w:rsid w:val="0008182A"/>
    <w:rsid w:val="00094F7D"/>
    <w:rsid w:val="00112D6F"/>
    <w:rsid w:val="00114611"/>
    <w:rsid w:val="0011783F"/>
    <w:rsid w:val="0013449D"/>
    <w:rsid w:val="00156438"/>
    <w:rsid w:val="00191003"/>
    <w:rsid w:val="001A77B0"/>
    <w:rsid w:val="001B49E2"/>
    <w:rsid w:val="001C6B61"/>
    <w:rsid w:val="0022134F"/>
    <w:rsid w:val="002E34A3"/>
    <w:rsid w:val="002F0906"/>
    <w:rsid w:val="00300093"/>
    <w:rsid w:val="00314063"/>
    <w:rsid w:val="003148DE"/>
    <w:rsid w:val="0033492F"/>
    <w:rsid w:val="00337A10"/>
    <w:rsid w:val="0036658F"/>
    <w:rsid w:val="00380E5B"/>
    <w:rsid w:val="003867CF"/>
    <w:rsid w:val="00396659"/>
    <w:rsid w:val="00396699"/>
    <w:rsid w:val="00397E05"/>
    <w:rsid w:val="003C04C5"/>
    <w:rsid w:val="003F4673"/>
    <w:rsid w:val="003F77B1"/>
    <w:rsid w:val="004046EE"/>
    <w:rsid w:val="004218B7"/>
    <w:rsid w:val="004864FF"/>
    <w:rsid w:val="00496D4A"/>
    <w:rsid w:val="004A5737"/>
    <w:rsid w:val="004F2360"/>
    <w:rsid w:val="00506773"/>
    <w:rsid w:val="005107B1"/>
    <w:rsid w:val="00522CB7"/>
    <w:rsid w:val="00547425"/>
    <w:rsid w:val="0055720D"/>
    <w:rsid w:val="005A5604"/>
    <w:rsid w:val="005E75E4"/>
    <w:rsid w:val="006101F0"/>
    <w:rsid w:val="00611117"/>
    <w:rsid w:val="00626155"/>
    <w:rsid w:val="006334E0"/>
    <w:rsid w:val="00645F6C"/>
    <w:rsid w:val="0067166D"/>
    <w:rsid w:val="00681D61"/>
    <w:rsid w:val="00692B8E"/>
    <w:rsid w:val="00692D8F"/>
    <w:rsid w:val="006B3BCC"/>
    <w:rsid w:val="006C5507"/>
    <w:rsid w:val="006E42A0"/>
    <w:rsid w:val="006F7076"/>
    <w:rsid w:val="0070107C"/>
    <w:rsid w:val="00702694"/>
    <w:rsid w:val="00705F27"/>
    <w:rsid w:val="00723460"/>
    <w:rsid w:val="0078144C"/>
    <w:rsid w:val="007A39AA"/>
    <w:rsid w:val="007A769F"/>
    <w:rsid w:val="007D19FF"/>
    <w:rsid w:val="007E6079"/>
    <w:rsid w:val="007F7C7E"/>
    <w:rsid w:val="00810147"/>
    <w:rsid w:val="00821723"/>
    <w:rsid w:val="00823BAF"/>
    <w:rsid w:val="00825525"/>
    <w:rsid w:val="0084415F"/>
    <w:rsid w:val="0084720F"/>
    <w:rsid w:val="008566C3"/>
    <w:rsid w:val="008B5B87"/>
    <w:rsid w:val="008C53C0"/>
    <w:rsid w:val="008F63A9"/>
    <w:rsid w:val="008F6D3E"/>
    <w:rsid w:val="0090367F"/>
    <w:rsid w:val="009054DB"/>
    <w:rsid w:val="0092010D"/>
    <w:rsid w:val="00937BD1"/>
    <w:rsid w:val="0095293C"/>
    <w:rsid w:val="00965EAA"/>
    <w:rsid w:val="00977CE9"/>
    <w:rsid w:val="009A4390"/>
    <w:rsid w:val="009B06F1"/>
    <w:rsid w:val="009D1B48"/>
    <w:rsid w:val="009E568F"/>
    <w:rsid w:val="00A13F05"/>
    <w:rsid w:val="00A17EFC"/>
    <w:rsid w:val="00A23FCD"/>
    <w:rsid w:val="00A41B1D"/>
    <w:rsid w:val="00A66E7A"/>
    <w:rsid w:val="00A77DFC"/>
    <w:rsid w:val="00A949B8"/>
    <w:rsid w:val="00AB75A3"/>
    <w:rsid w:val="00AE35E8"/>
    <w:rsid w:val="00B06A7A"/>
    <w:rsid w:val="00B232D0"/>
    <w:rsid w:val="00B64F6D"/>
    <w:rsid w:val="00B66207"/>
    <w:rsid w:val="00B7329E"/>
    <w:rsid w:val="00B82814"/>
    <w:rsid w:val="00BA70E4"/>
    <w:rsid w:val="00BB5143"/>
    <w:rsid w:val="00BF52D6"/>
    <w:rsid w:val="00BF6BC3"/>
    <w:rsid w:val="00C62EDC"/>
    <w:rsid w:val="00C743CC"/>
    <w:rsid w:val="00CF4B32"/>
    <w:rsid w:val="00D01067"/>
    <w:rsid w:val="00D03CD3"/>
    <w:rsid w:val="00D279A1"/>
    <w:rsid w:val="00D31E47"/>
    <w:rsid w:val="00D3423D"/>
    <w:rsid w:val="00D52D8B"/>
    <w:rsid w:val="00D6080E"/>
    <w:rsid w:val="00D823C9"/>
    <w:rsid w:val="00D844A1"/>
    <w:rsid w:val="00DF2183"/>
    <w:rsid w:val="00DF501A"/>
    <w:rsid w:val="00E05D6F"/>
    <w:rsid w:val="00E147B2"/>
    <w:rsid w:val="00E23D43"/>
    <w:rsid w:val="00E36E2B"/>
    <w:rsid w:val="00E442FA"/>
    <w:rsid w:val="00E70819"/>
    <w:rsid w:val="00EC70D1"/>
    <w:rsid w:val="00ED564B"/>
    <w:rsid w:val="00EE26D9"/>
    <w:rsid w:val="00EF0880"/>
    <w:rsid w:val="00F00A5A"/>
    <w:rsid w:val="00F3604A"/>
    <w:rsid w:val="00F417BA"/>
    <w:rsid w:val="00F54335"/>
    <w:rsid w:val="00F663BE"/>
    <w:rsid w:val="00F7600F"/>
    <w:rsid w:val="00F8317F"/>
    <w:rsid w:val="00FA08BD"/>
    <w:rsid w:val="00FA110E"/>
    <w:rsid w:val="00FC6399"/>
    <w:rsid w:val="00FD232B"/>
    <w:rsid w:val="00FF0E6C"/>
    <w:rsid w:val="00FF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B3475D5"/>
  <w15:chartTrackingRefBased/>
  <w15:docId w15:val="{67CFDA87-B1FE-4D92-9A2C-B1B2FE874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17B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ED564B"/>
    <w:pPr>
      <w:keepNext/>
      <w:outlineLvl w:val="1"/>
    </w:pPr>
    <w:rPr>
      <w:rFonts w:ascii="Arial" w:hAnsi="Arial" w:cs="Arial"/>
      <w:b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F417BA"/>
    <w:rPr>
      <w:rFonts w:ascii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F417BA"/>
    <w:rPr>
      <w:rFonts w:ascii="Calibri" w:eastAsia="Times New Roman" w:hAnsi="Calibri" w:cs="Times New Roman"/>
      <w:szCs w:val="21"/>
      <w:lang w:val="x-none" w:eastAsia="x-none"/>
    </w:rPr>
  </w:style>
  <w:style w:type="paragraph" w:styleId="ListParagraph">
    <w:name w:val="List Paragraph"/>
    <w:basedOn w:val="Normal"/>
    <w:uiPriority w:val="34"/>
    <w:qFormat/>
    <w:rsid w:val="00F417BA"/>
    <w:pPr>
      <w:ind w:left="720"/>
    </w:pPr>
  </w:style>
  <w:style w:type="table" w:styleId="TableGrid">
    <w:name w:val="Table Grid"/>
    <w:basedOn w:val="TableNormal"/>
    <w:uiPriority w:val="39"/>
    <w:rsid w:val="008472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F467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rsid w:val="00ED564B"/>
    <w:rPr>
      <w:rFonts w:ascii="Arial" w:eastAsia="Times New Roman" w:hAnsi="Arial" w:cs="Arial"/>
      <w:b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5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6" ma:contentTypeDescription="Create a new document." ma:contentTypeScope="" ma:versionID="3a4aba5feffd75a8f0c7f926cfda04b2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cd1db96725f3adac1a517dc957516da6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931000-31B5-4617-BF7A-D76AE87FE984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customXml/itemProps2.xml><?xml version="1.0" encoding="utf-8"?>
<ds:datastoreItem xmlns:ds="http://schemas.openxmlformats.org/officeDocument/2006/customXml" ds:itemID="{56868A34-66C4-4B9D-97F0-A17C425E8E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F81421-968A-42D7-8F2C-9BD0158B06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6</TotalTime>
  <Pages>3</Pages>
  <Words>367</Words>
  <Characters>2092</Characters>
  <Application>Microsoft Office Word</Application>
  <DocSecurity>0</DocSecurity>
  <Lines>17</Lines>
  <Paragraphs>4</Paragraphs>
  <ScaleCrop>false</ScaleCrop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Crookes</dc:creator>
  <cp:keywords/>
  <dc:description/>
  <cp:lastModifiedBy>Tina Crookes</cp:lastModifiedBy>
  <cp:revision>34</cp:revision>
  <cp:lastPrinted>2023-05-18T10:33:00Z</cp:lastPrinted>
  <dcterms:created xsi:type="dcterms:W3CDTF">2023-05-17T08:13:00Z</dcterms:created>
  <dcterms:modified xsi:type="dcterms:W3CDTF">2023-05-18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